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2FE" w:rsidRDefault="001752FE" w:rsidP="00FE3665">
      <w:pPr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Dr. Shilpika Bali Mehta</w:t>
      </w:r>
    </w:p>
    <w:p w:rsidR="00FE3665" w:rsidRDefault="00FE3665" w:rsidP="00FE3665">
      <w:pPr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B.Sc. (H) Chemistry 2nd </w:t>
      </w:r>
      <w:proofErr w:type="spellStart"/>
      <w:r>
        <w:rPr>
          <w:rFonts w:ascii="Times New Roman" w:eastAsia="Times New Roman" w:hAnsi="Times New Roman" w:cs="Times New Roman"/>
          <w:b/>
          <w:color w:val="000000"/>
        </w:rPr>
        <w:t>yr</w:t>
      </w:r>
      <w:proofErr w:type="spellEnd"/>
      <w:r>
        <w:rPr>
          <w:rFonts w:ascii="Times New Roman" w:eastAsia="Times New Roman" w:hAnsi="Times New Roman" w:cs="Times New Roman"/>
          <w:b/>
          <w:color w:val="000000"/>
        </w:rPr>
        <w:t xml:space="preserve">,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color w:val="000000"/>
        </w:rPr>
        <w:t>Sem</w:t>
      </w:r>
      <w:proofErr w:type="spellEnd"/>
      <w:proofErr w:type="gramEnd"/>
      <w:r>
        <w:rPr>
          <w:rFonts w:ascii="Times New Roman" w:eastAsia="Times New Roman" w:hAnsi="Times New Roman" w:cs="Times New Roman"/>
          <w:b/>
          <w:color w:val="000000"/>
        </w:rPr>
        <w:t xml:space="preserve"> III, Organic Chemistry-II, Theory</w:t>
      </w:r>
    </w:p>
    <w:tbl>
      <w:tblPr>
        <w:tblpPr w:leftFromText="180" w:rightFromText="180" w:bottomFromText="160" w:vertAnchor="text" w:tblpY="1"/>
        <w:tblOverlap w:val="never"/>
        <w:tblW w:w="8930" w:type="dxa"/>
        <w:tblLook w:val="04A0" w:firstRow="1" w:lastRow="0" w:firstColumn="1" w:lastColumn="0" w:noHBand="0" w:noVBand="1"/>
      </w:tblPr>
      <w:tblGrid>
        <w:gridCol w:w="895"/>
        <w:gridCol w:w="1396"/>
        <w:gridCol w:w="3417"/>
        <w:gridCol w:w="3222"/>
      </w:tblGrid>
      <w:tr w:rsidR="00FE3665" w:rsidTr="00FE3665">
        <w:trPr>
          <w:trHeight w:val="79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E3665" w:rsidRDefault="00FE36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E3665" w:rsidRDefault="00FE36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Roll No.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E3665" w:rsidRDefault="00FE36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3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E3665" w:rsidRDefault="00FE3665" w:rsidP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otal Number of Theory classes attended in </w:t>
            </w:r>
            <w:r w:rsidR="00997276">
              <w:rPr>
                <w:rFonts w:ascii="Times New Roman" w:eastAsia="Times New Roman" w:hAnsi="Times New Roman" w:cs="Times New Roman"/>
                <w:color w:val="000000"/>
              </w:rPr>
              <w:t>Sept (Held= 20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01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jali </w:t>
            </w:r>
            <w:proofErr w:type="spellStart"/>
            <w:r>
              <w:rPr>
                <w:rFonts w:ascii="Times New Roman" w:hAnsi="Times New Roman" w:cs="Times New Roman"/>
              </w:rPr>
              <w:t>Jakhar</w:t>
            </w:r>
            <w:proofErr w:type="spellEnd"/>
          </w:p>
        </w:tc>
        <w:tc>
          <w:tcPr>
            <w:tcW w:w="3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03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avya</w:t>
            </w:r>
            <w:proofErr w:type="spellEnd"/>
            <w:r>
              <w:rPr>
                <w:rFonts w:ascii="Times New Roman" w:hAnsi="Times New Roman" w:cs="Times New Roman"/>
              </w:rPr>
              <w:t xml:space="preserve"> Jain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07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ashish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08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h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09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h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10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onak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997276" w:rsidRDefault="00997276" w:rsidP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11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vit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12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nia </w:t>
            </w:r>
            <w:proofErr w:type="spellStart"/>
            <w:r>
              <w:rPr>
                <w:rFonts w:ascii="Times New Roman" w:hAnsi="Times New Roman" w:cs="Times New Roman"/>
              </w:rPr>
              <w:t>Mawri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14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arzo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mboj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15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auri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16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unjan</w:t>
            </w:r>
            <w:proofErr w:type="spellEnd"/>
            <w:r>
              <w:rPr>
                <w:rFonts w:ascii="Times New Roman" w:hAnsi="Times New Roman" w:cs="Times New Roman"/>
              </w:rPr>
              <w:t xml:space="preserve"> Sen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19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onali</w:t>
            </w:r>
            <w:proofErr w:type="spellEnd"/>
            <w:r>
              <w:rPr>
                <w:rFonts w:ascii="Times New Roman" w:hAnsi="Times New Roman" w:cs="Times New Roman"/>
              </w:rPr>
              <w:t xml:space="preserve"> Ghosh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20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ya Saini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21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havika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22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eepti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25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rati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harma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997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26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agun</w:t>
            </w:r>
            <w:proofErr w:type="spellEnd"/>
            <w:r>
              <w:rPr>
                <w:rFonts w:ascii="Times New Roman" w:hAnsi="Times New Roman" w:cs="Times New Roman"/>
              </w:rPr>
              <w:t xml:space="preserve"> Trivedi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27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IVANI MAURY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28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u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umari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29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iya</w:t>
            </w:r>
            <w:proofErr w:type="spellEnd"/>
            <w:r>
              <w:rPr>
                <w:rFonts w:ascii="Times New Roman" w:hAnsi="Times New Roman" w:cs="Times New Roman"/>
              </w:rPr>
              <w:t xml:space="preserve"> Ary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30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ushi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31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kit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B47EF2" w:rsidRDefault="00B47EF2" w:rsidP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5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32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loni</w:t>
            </w:r>
            <w:proofErr w:type="spellEnd"/>
            <w:r>
              <w:rPr>
                <w:rFonts w:ascii="Times New Roman" w:hAnsi="Times New Roman" w:cs="Times New Roman"/>
              </w:rPr>
              <w:t xml:space="preserve"> Gupt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33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KSHA UPADHYAY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34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dhy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35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ah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ahuja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36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eena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37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zah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noo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38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pi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umari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40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VYA YADAV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41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TIK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B47EF2" w:rsidRDefault="00B47EF2" w:rsidP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8</w:t>
            </w:r>
          </w:p>
        </w:tc>
      </w:tr>
      <w:tr w:rsidR="00FE3665" w:rsidTr="00FE3665">
        <w:trPr>
          <w:trHeight w:val="72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42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neh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auhan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44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isha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45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ivang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angwar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46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KSHI SHARM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FE3665" w:rsidTr="00FE3665">
        <w:trPr>
          <w:trHeight w:val="7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47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tika</w:t>
            </w:r>
            <w:proofErr w:type="spellEnd"/>
          </w:p>
        </w:tc>
        <w:tc>
          <w:tcPr>
            <w:tcW w:w="3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FE3665" w:rsidTr="00FE3665">
        <w:trPr>
          <w:trHeight w:val="30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FE3665" w:rsidRDefault="00FE3665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557048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FE3665" w:rsidRDefault="00FE3665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iran</w:t>
            </w:r>
          </w:p>
        </w:tc>
        <w:tc>
          <w:tcPr>
            <w:tcW w:w="3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FE3665" w:rsidRDefault="00B47E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  <w:bookmarkStart w:id="0" w:name="_GoBack"/>
            <w:bookmarkEnd w:id="0"/>
          </w:p>
        </w:tc>
      </w:tr>
    </w:tbl>
    <w:p w:rsidR="003823C3" w:rsidRDefault="003823C3"/>
    <w:sectPr w:rsidR="003823C3" w:rsidSect="006108D0">
      <w:pgSz w:w="12240" w:h="15840"/>
      <w:pgMar w:top="81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TMyszQwMjQxNrJQ0lEKTi0uzszPAykwqgUAIUn23SwAAAA="/>
  </w:docVars>
  <w:rsids>
    <w:rsidRoot w:val="00FE3665"/>
    <w:rsid w:val="001752FE"/>
    <w:rsid w:val="003823C3"/>
    <w:rsid w:val="006108D0"/>
    <w:rsid w:val="00997276"/>
    <w:rsid w:val="00B47EF2"/>
    <w:rsid w:val="00FE3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ACC6B"/>
  <w15:chartTrackingRefBased/>
  <w15:docId w15:val="{41561E71-EA16-49F1-9D9B-9F3704B44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366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32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SONY</cp:lastModifiedBy>
  <cp:revision>2</cp:revision>
  <dcterms:created xsi:type="dcterms:W3CDTF">2021-10-05T10:45:00Z</dcterms:created>
  <dcterms:modified xsi:type="dcterms:W3CDTF">2021-10-05T10:45:00Z</dcterms:modified>
</cp:coreProperties>
</file>